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06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02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ug 15 2024 / Aug 15 202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